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DA0A" w14:textId="4C685BB5" w:rsidR="00DF0736" w:rsidRDefault="00437DAD">
      <w:r>
        <w:rPr>
          <w:noProof/>
        </w:rPr>
        <w:drawing>
          <wp:anchor distT="0" distB="0" distL="114300" distR="114300" simplePos="0" relativeHeight="251659264" behindDoc="0" locked="0" layoutInCell="1" allowOverlap="1" wp14:anchorId="1286F8F7" wp14:editId="4D3A2DC6">
            <wp:simplePos x="0" y="0"/>
            <wp:positionH relativeFrom="leftMargin">
              <wp:posOffset>262117</wp:posOffset>
            </wp:positionH>
            <wp:positionV relativeFrom="paragraph">
              <wp:posOffset>-915284</wp:posOffset>
            </wp:positionV>
            <wp:extent cx="787179" cy="787179"/>
            <wp:effectExtent l="0" t="0" r="0" b="0"/>
            <wp:wrapNone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179" cy="787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6F5CEF1" wp14:editId="70861060">
            <wp:simplePos x="0" y="0"/>
            <wp:positionH relativeFrom="column">
              <wp:posOffset>5335324</wp:posOffset>
            </wp:positionH>
            <wp:positionV relativeFrom="paragraph">
              <wp:posOffset>1932167</wp:posOffset>
            </wp:positionV>
            <wp:extent cx="787179" cy="787179"/>
            <wp:effectExtent l="0" t="0" r="0" b="0"/>
            <wp:wrapNone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179" cy="7871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CFC6F56" wp14:editId="10F7161C">
            <wp:simplePos x="0" y="0"/>
            <wp:positionH relativeFrom="column">
              <wp:posOffset>4198289</wp:posOffset>
            </wp:positionH>
            <wp:positionV relativeFrom="paragraph">
              <wp:posOffset>1867673</wp:posOffset>
            </wp:positionV>
            <wp:extent cx="755374" cy="755374"/>
            <wp:effectExtent l="0" t="0" r="0" b="0"/>
            <wp:wrapNone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49" cy="756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7464CCD7" wp14:editId="51C6F250">
            <wp:simplePos x="0" y="0"/>
            <wp:positionH relativeFrom="column">
              <wp:posOffset>5271466</wp:posOffset>
            </wp:positionH>
            <wp:positionV relativeFrom="paragraph">
              <wp:posOffset>3034693</wp:posOffset>
            </wp:positionV>
            <wp:extent cx="818985" cy="818985"/>
            <wp:effectExtent l="0" t="0" r="0" b="0"/>
            <wp:wrapNone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985" cy="818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8272BC" wp14:editId="44F190CF">
                <wp:simplePos x="0" y="0"/>
                <wp:positionH relativeFrom="column">
                  <wp:posOffset>5565526</wp:posOffset>
                </wp:positionH>
                <wp:positionV relativeFrom="paragraph">
                  <wp:posOffset>3569721</wp:posOffset>
                </wp:positionV>
                <wp:extent cx="2544417" cy="5524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4417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D47216" w14:textId="171D35CF" w:rsidR="00720D09" w:rsidRPr="00437DAD" w:rsidRDefault="00720D09" w:rsidP="00720D0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Graves</w:t>
                            </w: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Brid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8272B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38.25pt;margin-top:281.1pt;width:200.35pt;height:4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" filled="f" stroked="f" strokeweight=".5pt">
                <v:textbox>
                  <w:txbxContent>
                    <w:p w14:paraId="52D47216" w14:textId="171D35CF" w:rsidR="00720D09" w:rsidRPr="00437DAD" w:rsidRDefault="00720D09" w:rsidP="00720D09">
                      <w:pPr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Graves</w:t>
                      </w:r>
                      <w:r w:rsidRPr="00437DAD"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Brid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647ACD35" wp14:editId="6FD3DBD5">
            <wp:simplePos x="0" y="0"/>
            <wp:positionH relativeFrom="margin">
              <wp:posOffset>4985358</wp:posOffset>
            </wp:positionH>
            <wp:positionV relativeFrom="paragraph">
              <wp:posOffset>2570729</wp:posOffset>
            </wp:positionV>
            <wp:extent cx="818018" cy="870811"/>
            <wp:effectExtent l="0" t="0" r="1270" b="5715"/>
            <wp:wrapNone/>
            <wp:docPr id="16" name="Picture 1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018" cy="87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33896E56" wp14:editId="0FFF6786">
            <wp:simplePos x="0" y="0"/>
            <wp:positionH relativeFrom="column">
              <wp:posOffset>6297433</wp:posOffset>
            </wp:positionH>
            <wp:positionV relativeFrom="paragraph">
              <wp:posOffset>5824579</wp:posOffset>
            </wp:positionV>
            <wp:extent cx="787179" cy="787179"/>
            <wp:effectExtent l="0" t="0" r="0" b="0"/>
            <wp:wrapNone/>
            <wp:docPr id="6" name="Picture 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677" cy="7876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546E8A80" wp14:editId="340D4B3B">
            <wp:simplePos x="0" y="0"/>
            <wp:positionH relativeFrom="margin">
              <wp:posOffset>5406638</wp:posOffset>
            </wp:positionH>
            <wp:positionV relativeFrom="paragraph">
              <wp:posOffset>5821486</wp:posOffset>
            </wp:positionV>
            <wp:extent cx="930303" cy="990342"/>
            <wp:effectExtent l="0" t="0" r="3175" b="635"/>
            <wp:wrapNone/>
            <wp:docPr id="20" name="Picture 2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0303" cy="990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2790C71D" wp14:editId="49B799FB">
            <wp:simplePos x="0" y="0"/>
            <wp:positionH relativeFrom="margin">
              <wp:posOffset>5080883</wp:posOffset>
            </wp:positionH>
            <wp:positionV relativeFrom="paragraph">
              <wp:posOffset>4704821</wp:posOffset>
            </wp:positionV>
            <wp:extent cx="874644" cy="931091"/>
            <wp:effectExtent l="0" t="0" r="1905" b="2540"/>
            <wp:wrapNone/>
            <wp:docPr id="18" name="Picture 1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068" cy="93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B3AED4A" wp14:editId="2B47A5B1">
                <wp:simplePos x="0" y="0"/>
                <wp:positionH relativeFrom="margin">
                  <wp:align>right</wp:align>
                </wp:positionH>
                <wp:positionV relativeFrom="paragraph">
                  <wp:posOffset>6424544</wp:posOffset>
                </wp:positionV>
                <wp:extent cx="2786103" cy="5524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6103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A5F734" w14:textId="5FC0D380" w:rsidR="00720D09" w:rsidRPr="00437DAD" w:rsidRDefault="00720D09" w:rsidP="00720D0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oliceman Fl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AED4A" id="Text Box 12" o:spid="_x0000_s1027" type="#_x0000_t202" style="position:absolute;margin-left:168.2pt;margin-top:505.85pt;width:219.4pt;height:43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" filled="f" stroked="f" strokeweight=".5pt">
                <v:textbox>
                  <w:txbxContent>
                    <w:p w14:paraId="56A5F734" w14:textId="5FC0D380" w:rsidR="00720D09" w:rsidRPr="00437DAD" w:rsidRDefault="00720D09" w:rsidP="00720D09">
                      <w:pPr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Policeman Fla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F36E8C7" wp14:editId="3055DD1E">
                <wp:simplePos x="0" y="0"/>
                <wp:positionH relativeFrom="column">
                  <wp:posOffset>3013545</wp:posOffset>
                </wp:positionH>
                <wp:positionV relativeFrom="paragraph">
                  <wp:posOffset>6162261</wp:posOffset>
                </wp:positionV>
                <wp:extent cx="2762388" cy="5524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388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8091BB" w14:textId="0CAF8914" w:rsidR="005B041F" w:rsidRPr="00437DAD" w:rsidRDefault="005B041F" w:rsidP="005B041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ine</w:t>
                            </w: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Creek WW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6E8C7" id="Text Box 21" o:spid="_x0000_s1028" type="#_x0000_t202" style="position:absolute;margin-left:237.3pt;margin-top:485.2pt;width:217.5pt;height:4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" filled="f" stroked="f" strokeweight=".5pt">
                <v:textbox>
                  <w:txbxContent>
                    <w:p w14:paraId="298091BB" w14:textId="0CAF8914" w:rsidR="005B041F" w:rsidRPr="00437DAD" w:rsidRDefault="005B041F" w:rsidP="005B041F">
                      <w:pPr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Pine</w:t>
                      </w:r>
                      <w:r w:rsidRPr="00437DAD"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Creek WWT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E288C3" wp14:editId="171822F0">
                <wp:simplePos x="0" y="0"/>
                <wp:positionH relativeFrom="margin">
                  <wp:align>center</wp:align>
                </wp:positionH>
                <wp:positionV relativeFrom="paragraph">
                  <wp:posOffset>2353338</wp:posOffset>
                </wp:positionV>
                <wp:extent cx="1460610" cy="5524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610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AE1E62" w14:textId="721D6F95" w:rsidR="00720D09" w:rsidRPr="00437DAD" w:rsidRDefault="00720D09" w:rsidP="00720D0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unal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288C3" id="Text Box 8" o:spid="_x0000_s1029" type="#_x0000_t202" style="position:absolute;margin-left:0;margin-top:185.3pt;width:115pt;height:43.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" filled="f" stroked="f" strokeweight=".5pt">
                <v:textbox>
                  <w:txbxContent>
                    <w:p w14:paraId="36AE1E62" w14:textId="721D6F95" w:rsidR="00720D09" w:rsidRPr="00437DAD" w:rsidRDefault="00720D09" w:rsidP="00720D09">
                      <w:pPr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Sunal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747D641" wp14:editId="0AEE1F01">
                <wp:simplePos x="0" y="0"/>
                <wp:positionH relativeFrom="column">
                  <wp:posOffset>5422320</wp:posOffset>
                </wp:positionH>
                <wp:positionV relativeFrom="paragraph">
                  <wp:posOffset>2480227</wp:posOffset>
                </wp:positionV>
                <wp:extent cx="2782957" cy="5524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2957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B2E6F3" w14:textId="20F60643" w:rsidR="00720D09" w:rsidRPr="00437DAD" w:rsidRDefault="00720D09" w:rsidP="00720D0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ushing Brid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7D641" id="Text Box 10" o:spid="_x0000_s1030" type="#_x0000_t202" style="position:absolute;margin-left:426.95pt;margin-top:195.3pt;width:219.15pt;height:43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" filled="f" stroked="f" strokeweight=".5pt">
                <v:textbox>
                  <w:txbxContent>
                    <w:p w14:paraId="67B2E6F3" w14:textId="20F60643" w:rsidR="00720D09" w:rsidRPr="00437DAD" w:rsidRDefault="00720D09" w:rsidP="00720D09">
                      <w:pPr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Cushing Brid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A3F3879" wp14:editId="5255C8E7">
                <wp:simplePos x="0" y="0"/>
                <wp:positionH relativeFrom="margin">
                  <wp:align>center</wp:align>
                </wp:positionH>
                <wp:positionV relativeFrom="paragraph">
                  <wp:posOffset>4977213</wp:posOffset>
                </wp:positionV>
                <wp:extent cx="2790908" cy="5524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908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E5899A" w14:textId="36F2EDD4" w:rsidR="005B041F" w:rsidRPr="00437DAD" w:rsidRDefault="005B041F" w:rsidP="005B041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Fish Creek</w:t>
                            </w: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WW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F3879" id="Text Box 19" o:spid="_x0000_s1031" type="#_x0000_t202" style="position:absolute;margin-left:0;margin-top:391.9pt;width:219.75pt;height:43.5pt;z-index:25168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" filled="f" stroked="f" strokeweight=".5pt">
                <v:textbox>
                  <w:txbxContent>
                    <w:p w14:paraId="6DE5899A" w14:textId="36F2EDD4" w:rsidR="005B041F" w:rsidRPr="00437DAD" w:rsidRDefault="005B041F" w:rsidP="005B041F">
                      <w:pPr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Fish Creek</w:t>
                      </w:r>
                      <w:r w:rsidRPr="00437DAD"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WWT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4F41A9" wp14:editId="24CE8211">
                <wp:simplePos x="0" y="0"/>
                <wp:positionH relativeFrom="column">
                  <wp:posOffset>2695492</wp:posOffset>
                </wp:positionH>
                <wp:positionV relativeFrom="paragraph">
                  <wp:posOffset>3132814</wp:posOffset>
                </wp:positionV>
                <wp:extent cx="2882127" cy="55245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2127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D86A0B" w14:textId="6B244E69" w:rsidR="005B041F" w:rsidRPr="00437DAD" w:rsidRDefault="005B041F" w:rsidP="005B041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635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onnybrook WW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F41A9" id="Text Box 17" o:spid="_x0000_s1032" type="#_x0000_t202" style="position:absolute;margin-left:212.25pt;margin-top:246.7pt;width:226.95pt;height:43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" filled="f" stroked="f" strokeweight=".5pt">
                <v:textbox>
                  <w:txbxContent>
                    <w:p w14:paraId="61D86A0B" w14:textId="6B244E69" w:rsidR="005B041F" w:rsidRPr="00437DAD" w:rsidRDefault="005B041F" w:rsidP="005B041F">
                      <w:pPr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635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Bonnybrook WWT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F1B15CE" wp14:editId="37CA2690">
                <wp:simplePos x="0" y="0"/>
                <wp:positionH relativeFrom="column">
                  <wp:posOffset>3164453</wp:posOffset>
                </wp:positionH>
                <wp:positionV relativeFrom="paragraph">
                  <wp:posOffset>580114</wp:posOffset>
                </wp:positionV>
                <wp:extent cx="4473244" cy="149484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3244" cy="14948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928FB9" w14:textId="2DB8DAAC" w:rsidR="00720D09" w:rsidRPr="00437DAD" w:rsidRDefault="00720D09" w:rsidP="00720D0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144"/>
                                <w:szCs w:val="144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lgary</w:t>
                            </w: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B15CE" id="Text Box 13" o:spid="_x0000_s1033" type="#_x0000_t202" style="position:absolute;margin-left:249.15pt;margin-top:45.7pt;width:352.2pt;height:117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" filled="f" stroked="f" strokeweight=".5pt">
                <v:textbox>
                  <w:txbxContent>
                    <w:p w14:paraId="21928FB9" w14:textId="2DB8DAAC" w:rsidR="00720D09" w:rsidRPr="00437DAD" w:rsidRDefault="00720D09" w:rsidP="00720D09">
                      <w:pPr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144"/>
                          <w:szCs w:val="144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Calgary</w:t>
                      </w:r>
                      <w:r w:rsidRPr="00437DAD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BF3F8F0" wp14:editId="0DC1E9E1">
                <wp:simplePos x="0" y="0"/>
                <wp:positionH relativeFrom="margin">
                  <wp:posOffset>-795130</wp:posOffset>
                </wp:positionH>
                <wp:positionV relativeFrom="paragraph">
                  <wp:posOffset>-326003</wp:posOffset>
                </wp:positionV>
                <wp:extent cx="1892410" cy="5524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2410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3391C4" w14:textId="5A8E8243" w:rsidR="00720D09" w:rsidRPr="00437DAD" w:rsidRDefault="00720D09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44"/>
                                <w:szCs w:val="44"/>
                                <w14:textOutline w14:w="12700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37DAD">
                              <w:rPr>
                                <w:rFonts w:ascii="Arial" w:hAnsi="Arial" w:cs="Arial"/>
                                <w:b/>
                                <w:bCs/>
                                <w:sz w:val="52"/>
                                <w:szCs w:val="52"/>
                                <w14:textOutline w14:w="635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ochra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3F8F0" id="Text Box 7" o:spid="_x0000_s1034" type="#_x0000_t202" style="position:absolute;margin-left:-62.6pt;margin-top:-25.65pt;width:149pt;height:43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" filled="f" stroked="f" strokeweight=".5pt">
                <v:textbox>
                  <w:txbxContent>
                    <w:p w14:paraId="6E3391C4" w14:textId="5A8E8243" w:rsidR="00720D09" w:rsidRPr="00437DAD" w:rsidRDefault="00720D09">
                      <w:pPr>
                        <w:rPr>
                          <w:rFonts w:ascii="Arial" w:hAnsi="Arial" w:cs="Arial"/>
                          <w:b/>
                          <w:bCs/>
                          <w:sz w:val="44"/>
                          <w:szCs w:val="44"/>
                          <w14:textOutline w14:w="12700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437DAD">
                        <w:rPr>
                          <w:rFonts w:ascii="Arial" w:hAnsi="Arial" w:cs="Arial"/>
                          <w:b/>
                          <w:bCs/>
                          <w:sz w:val="52"/>
                          <w:szCs w:val="52"/>
                          <w14:textOutline w14:w="635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Cochra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20D09" w:rsidRPr="00720D09">
        <w:drawing>
          <wp:anchor distT="0" distB="0" distL="114300" distR="114300" simplePos="0" relativeHeight="251658240" behindDoc="1" locked="0" layoutInCell="1" allowOverlap="1" wp14:anchorId="26C4B395" wp14:editId="30EC3D44">
            <wp:simplePos x="0" y="0"/>
            <wp:positionH relativeFrom="column">
              <wp:posOffset>-860079</wp:posOffset>
            </wp:positionH>
            <wp:positionV relativeFrom="paragraph">
              <wp:posOffset>-878187</wp:posOffset>
            </wp:positionV>
            <wp:extent cx="9053465" cy="7725469"/>
            <wp:effectExtent l="0" t="0" r="0" b="8890"/>
            <wp:wrapNone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1786" cy="773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F0736" w:rsidSect="00720D09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tzA1tTQ2NTMzNbFU0lEKTi0uzszPAykwrAUAwj703ywAAAA="/>
  </w:docVars>
  <w:rsids>
    <w:rsidRoot w:val="00720D09"/>
    <w:rsid w:val="00437DAD"/>
    <w:rsid w:val="0058092A"/>
    <w:rsid w:val="005B041F"/>
    <w:rsid w:val="00720D09"/>
    <w:rsid w:val="00DF0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A811E"/>
  <w15:chartTrackingRefBased/>
  <w15:docId w15:val="{77B30303-5AED-48ED-AAE7-521CF6F55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4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Diesbourg</dc:creator>
  <cp:keywords/>
  <dc:description/>
  <cp:lastModifiedBy>Emilie Diesbourg</cp:lastModifiedBy>
  <cp:revision>3</cp:revision>
  <dcterms:created xsi:type="dcterms:W3CDTF">2023-02-02T02:29:00Z</dcterms:created>
  <dcterms:modified xsi:type="dcterms:W3CDTF">2023-02-02T03:05:00Z</dcterms:modified>
</cp:coreProperties>
</file>